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SoftUni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7EA13249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 xml:space="preserve">first </w:t>
      </w:r>
      <w:r w:rsidR="00953D56">
        <w:rPr>
          <w:b/>
          <w:bCs/>
        </w:rPr>
        <w:t>element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ListParagraph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1B480A84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Heading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00371A41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7B1C1499" w:rsidR="002730D3" w:rsidRDefault="00EA7FF7" w:rsidP="002730D3">
      <w:pPr>
        <w:pStyle w:val="ListParagraph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5D8418" w14:textId="77777777" w:rsidR="00A31625" w:rsidRDefault="00A31625" w:rsidP="008068A2">
      <w:pPr>
        <w:spacing w:after="0" w:line="240" w:lineRule="auto"/>
      </w:pPr>
      <w:r>
        <w:separator/>
      </w:r>
    </w:p>
  </w:endnote>
  <w:endnote w:type="continuationSeparator" w:id="0">
    <w:p w14:paraId="2878B532" w14:textId="77777777" w:rsidR="00A31625" w:rsidRDefault="00A316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19E4A5" w14:textId="77777777" w:rsidR="00A31625" w:rsidRDefault="00A31625" w:rsidP="008068A2">
      <w:pPr>
        <w:spacing w:after="0" w:line="240" w:lineRule="auto"/>
      </w:pPr>
      <w:r>
        <w:separator/>
      </w:r>
    </w:p>
  </w:footnote>
  <w:footnote w:type="continuationSeparator" w:id="0">
    <w:p w14:paraId="2A9C08BB" w14:textId="77777777" w:rsidR="00A31625" w:rsidRDefault="00A316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</w:num>
  <w:num w:numId="4">
    <w:abstractNumId w:val="8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4B3C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3D56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2</Pages>
  <Words>311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08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antoan_parashkevov</cp:lastModifiedBy>
  <cp:revision>39</cp:revision>
  <cp:lastPrinted>2015-10-26T22:35:00Z</cp:lastPrinted>
  <dcterms:created xsi:type="dcterms:W3CDTF">2020-03-22T18:53:00Z</dcterms:created>
  <dcterms:modified xsi:type="dcterms:W3CDTF">2022-03-19T12:08:00Z</dcterms:modified>
  <cp:category>programming, education, software engineering, software development</cp:category>
</cp:coreProperties>
</file>